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Apply frequency-domain smoothing (FFT) by removing high-frequency components to reduce noise.</w:t>
      </w:r>
    </w:p>
    <w:p>
      <w:pPr>
        <w:pStyle w:val="SourceCode"/>
      </w:pPr>
      <w:r>
        <w:rPr>
          <w:rStyle w:val="CommentTok"/>
        </w:rPr>
        <w:t xml:space="preserve"># Filter - FFT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with artificial noise and spike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CommentTok"/>
        </w:rPr>
        <w:t xml:space="preserve"># Noisy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filter/ts_fil_fft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ing the FFT filter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ff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filter/ts_fil_fft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5:17Z</dcterms:created>
  <dcterms:modified xsi:type="dcterms:W3CDTF">2025-10-28T19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